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9072" w:type="dxa"/>
        <w:tblLook w:val="04A0" w:firstRow="1" w:lastRow="0" w:firstColumn="1" w:lastColumn="0" w:noHBand="0" w:noVBand="1"/>
      </w:tblPr>
      <w:tblGrid>
        <w:gridCol w:w="1224"/>
        <w:gridCol w:w="140"/>
        <w:gridCol w:w="4491"/>
        <w:gridCol w:w="4581"/>
      </w:tblGrid>
      <w:tr w:rsidR="007A0ED3" w:rsidRPr="0006046A" w:rsidTr="007E36FC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7E36FC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7E36FC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7E36FC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lif YÜKSEL</w:t>
            </w:r>
          </w:p>
        </w:tc>
      </w:tr>
      <w:tr w:rsidR="00305DB4" w:rsidRPr="00DA2355" w:rsidTr="007E36FC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7E36FC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sikoloji Anabilim Dalı</w:t>
            </w:r>
          </w:p>
        </w:tc>
      </w:tr>
      <w:tr w:rsidR="00305DB4" w:rsidRPr="00DA2355" w:rsidTr="007E36FC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7E36FC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ç. Dr. Gazanfer ANLI</w:t>
            </w:r>
          </w:p>
        </w:tc>
      </w:tr>
      <w:tr w:rsidR="004B17FC" w:rsidRPr="00DA2355" w:rsidTr="007E36FC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7E36FC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7E36FC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Çocuklarda Öfke ve Saldırganlık Davranışı</w:t>
            </w:r>
          </w:p>
        </w:tc>
      </w:tr>
      <w:tr w:rsidR="007A0ED3" w:rsidRPr="00DA2355" w:rsidTr="007E36FC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7E36FC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19/01/2024</w:t>
            </w:r>
          </w:p>
        </w:tc>
      </w:tr>
      <w:tr w:rsidR="000B7954" w:rsidRPr="00DA2355" w:rsidTr="007E36FC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7E36FC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</w:t>
            </w:r>
            <w:bookmarkStart w:id="0" w:name="_GoBack"/>
            <w:bookmarkEnd w:id="0"/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E36FC">
              <w:rPr>
                <w:rFonts w:ascii="Times New Roman" w:hAnsi="Times New Roman" w:cs="Times New Roman"/>
                <w:sz w:val="24"/>
                <w:szCs w:val="24"/>
              </w:rPr>
              <w:t>11.00</w:t>
            </w:r>
          </w:p>
        </w:tc>
      </w:tr>
      <w:tr w:rsidR="007A0ED3" w:rsidRPr="00DA2355" w:rsidTr="007E36FC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Default="007E36FC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8" w:history="1">
              <w:r w:rsidRPr="00624F7C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https://us04web.zoom.us/j/7752462994?pwd=WHNRSEt5bGppQ2J5MGhUSkVmVExidz09&amp;omn=71477452885</w:t>
              </w:r>
            </w:hyperlink>
          </w:p>
          <w:p w:rsidR="007E36FC" w:rsidRPr="007E36FC" w:rsidRDefault="007E36FC" w:rsidP="007E36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E36FC">
              <w:rPr>
                <w:rFonts w:ascii="Times New Roman" w:hAnsi="Times New Roman" w:cs="Times New Roman"/>
                <w:sz w:val="24"/>
                <w:szCs w:val="24"/>
              </w:rPr>
              <w:t>Toplantı Kimliği: 775 246 2994</w:t>
            </w:r>
          </w:p>
          <w:p w:rsidR="007E36FC" w:rsidRPr="00DA2355" w:rsidRDefault="007E36FC" w:rsidP="007E36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E36FC">
              <w:rPr>
                <w:rFonts w:ascii="Times New Roman" w:hAnsi="Times New Roman" w:cs="Times New Roman"/>
                <w:sz w:val="24"/>
                <w:szCs w:val="24"/>
              </w:rPr>
              <w:t>Parola: 4DJKFf</w:t>
            </w:r>
          </w:p>
        </w:tc>
      </w:tr>
      <w:tr w:rsidR="00163BBC" w:rsidRPr="00DA2355" w:rsidTr="007E36FC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9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375F2" w:rsidRDefault="00E375F2" w:rsidP="005F3207">
      <w:pPr>
        <w:spacing w:after="0" w:line="240" w:lineRule="auto"/>
      </w:pPr>
      <w:r>
        <w:separator/>
      </w:r>
    </w:p>
  </w:endnote>
  <w:endnote w:type="continuationSeparator" w:id="0">
    <w:p w:rsidR="00E375F2" w:rsidRDefault="00E375F2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375F2" w:rsidRDefault="00E375F2" w:rsidP="005F3207">
      <w:pPr>
        <w:spacing w:after="0" w:line="240" w:lineRule="auto"/>
      </w:pPr>
      <w:r>
        <w:separator/>
      </w:r>
    </w:p>
  </w:footnote>
  <w:footnote w:type="continuationSeparator" w:id="0">
    <w:p w:rsidR="00E375F2" w:rsidRDefault="00E375F2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A0ED3"/>
    <w:rsid w:val="007E36FC"/>
    <w:rsid w:val="007F33E0"/>
    <w:rsid w:val="00802CD9"/>
    <w:rsid w:val="00820A28"/>
    <w:rsid w:val="009269D8"/>
    <w:rsid w:val="00992C66"/>
    <w:rsid w:val="00A2030A"/>
    <w:rsid w:val="00A556EE"/>
    <w:rsid w:val="00B028F7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E47DD"/>
    <w:rsid w:val="00DF423E"/>
    <w:rsid w:val="00E375F2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A60689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4web.zoom.us/j/7752462994?pwd=WHNRSEt5bGppQ2J5MGhUSkVmVExidz09&amp;omn=71477452885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enstitu@btu.edu.t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4</Words>
  <Characters>654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Windows Kullanıcısı</cp:lastModifiedBy>
  <cp:revision>2</cp:revision>
  <cp:lastPrinted>2020-06-01T13:59:00Z</cp:lastPrinted>
  <dcterms:created xsi:type="dcterms:W3CDTF">2024-01-04T13:55:00Z</dcterms:created>
  <dcterms:modified xsi:type="dcterms:W3CDTF">2024-01-04T13:55:00Z</dcterms:modified>
</cp:coreProperties>
</file>